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4DA02" w14:textId="7C2C1CF6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Markdown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2FFC654E" w14:textId="77777777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0C72E7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744D550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55C2EACB" w14:textId="0816D404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 w:rsidR="00036650"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>practice integrating markdown into your R scripts for literate program</w:t>
      </w:r>
      <w:r w:rsidR="00036650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ing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</w:t>
      </w:r>
      <w:r w:rsidR="00036650">
        <w:rPr>
          <w:rFonts w:ascii="Arial" w:hAnsi="Arial" w:cs="Arial"/>
          <w:sz w:val="22"/>
          <w:szCs w:val="22"/>
        </w:rPr>
        <w:t xml:space="preserve">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31B65479" w14:textId="77777777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3AD380EC" w14:textId="5265C95B" w:rsidR="00A44195" w:rsidRPr="00CF35E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 w:rsidR="00036650">
        <w:rPr>
          <w:rFonts w:ascii="Arial" w:hAnsi="Arial" w:cs="Arial"/>
          <w:sz w:val="22"/>
          <w:szCs w:val="22"/>
        </w:rPr>
        <w:t>both names on the final submission</w:t>
      </w:r>
      <w:r w:rsidR="00B420B8">
        <w:rPr>
          <w:rFonts w:ascii="Arial" w:hAnsi="Arial" w:cs="Arial"/>
          <w:sz w:val="22"/>
          <w:szCs w:val="22"/>
        </w:rPr>
        <w:t xml:space="preserve"> by editing the YAML header</w:t>
      </w:r>
      <w:r w:rsidR="00036650">
        <w:rPr>
          <w:rFonts w:ascii="Arial" w:hAnsi="Arial" w:cs="Arial"/>
          <w:sz w:val="22"/>
          <w:szCs w:val="22"/>
        </w:rPr>
        <w:t>.</w:t>
      </w:r>
    </w:p>
    <w:p w14:paraId="7D6B4A64" w14:textId="43F42629" w:rsidR="0003665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 w:rsidR="00B420B8">
        <w:rPr>
          <w:rFonts w:ascii="Arial" w:hAnsi="Arial" w:cs="Arial"/>
          <w:sz w:val="22"/>
          <w:szCs w:val="22"/>
        </w:rPr>
        <w:t xml:space="preserve"> to Canvas</w:t>
      </w:r>
      <w:r w:rsidR="00036650">
        <w:rPr>
          <w:rFonts w:ascii="Arial" w:hAnsi="Arial" w:cs="Arial"/>
          <w:sz w:val="22"/>
          <w:szCs w:val="22"/>
        </w:rPr>
        <w:t xml:space="preserve"> </w:t>
      </w:r>
      <w:r w:rsidR="00036650"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 w:rsidR="00036650">
        <w:rPr>
          <w:rFonts w:ascii="Arial" w:hAnsi="Arial" w:cs="Arial"/>
          <w:sz w:val="22"/>
          <w:szCs w:val="22"/>
        </w:rPr>
        <w:t xml:space="preserve">. Additionally, you should provide a </w:t>
      </w:r>
      <w:r w:rsidR="00036650"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 w:rsidR="00036650">
        <w:rPr>
          <w:rFonts w:ascii="Arial" w:hAnsi="Arial" w:cs="Arial"/>
          <w:sz w:val="22"/>
          <w:szCs w:val="22"/>
        </w:rPr>
        <w:t>GitH</w:t>
      </w:r>
      <w:r w:rsidR="00036650" w:rsidRPr="00036650">
        <w:rPr>
          <w:rFonts w:ascii="Arial" w:hAnsi="Arial" w:cs="Arial"/>
          <w:sz w:val="22"/>
          <w:szCs w:val="22"/>
        </w:rPr>
        <w:t>ub</w:t>
      </w:r>
      <w:r w:rsidR="00036650">
        <w:rPr>
          <w:rFonts w:ascii="Arial" w:hAnsi="Arial" w:cs="Arial"/>
          <w:sz w:val="22"/>
          <w:szCs w:val="22"/>
        </w:rPr>
        <w:t>-</w:t>
      </w:r>
      <w:r w:rsidR="00036650"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79B13DFF" w14:textId="45A3EBC4" w:rsidR="00036650" w:rsidRPr="00B420B8" w:rsidRDefault="00036650" w:rsidP="00A44195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 w:rsidR="00B420B8">
        <w:rPr>
          <w:rFonts w:ascii="Arial" w:hAnsi="Arial" w:cs="Arial"/>
          <w:sz w:val="22"/>
          <w:szCs w:val="22"/>
        </w:rPr>
        <w:t xml:space="preserve">. </w:t>
      </w:r>
    </w:p>
    <w:p w14:paraId="4372A229" w14:textId="77777777" w:rsidR="00B420B8" w:rsidRDefault="00B420B8" w:rsidP="00B420B8">
      <w:pPr>
        <w:ind w:left="360"/>
        <w:jc w:val="both"/>
      </w:pPr>
    </w:p>
    <w:p w14:paraId="12F8E814" w14:textId="14172E62" w:rsidR="00297309" w:rsidRDefault="00530683" w:rsidP="00297309">
      <w:pPr>
        <w:pStyle w:val="ListParagraph"/>
        <w:numPr>
          <w:ilvl w:val="0"/>
          <w:numId w:val="2"/>
        </w:numPr>
      </w:pPr>
      <w:r>
        <w:t xml:space="preserve">4 pts. </w:t>
      </w:r>
      <w:r w:rsidR="00297309">
        <w:t>Explain the following</w:t>
      </w:r>
    </w:p>
    <w:p w14:paraId="21EB8D13" w14:textId="0EAF7DB0" w:rsidR="00297309" w:rsidRDefault="00297309" w:rsidP="00297309">
      <w:pPr>
        <w:pStyle w:val="ListParagraph"/>
        <w:numPr>
          <w:ilvl w:val="1"/>
          <w:numId w:val="2"/>
        </w:numPr>
      </w:pPr>
      <w:r>
        <w:t>YAML header</w:t>
      </w:r>
      <w:r w:rsidR="00244372">
        <w:t xml:space="preserve">: </w:t>
      </w:r>
      <w:r w:rsidR="00244372" w:rsidRPr="00244372">
        <w:rPr>
          <w:color w:val="215E99" w:themeColor="text2" w:themeTint="BF"/>
        </w:rPr>
        <w:t xml:space="preserve">top part of the markdown file that specifies the format of the document </w:t>
      </w:r>
    </w:p>
    <w:p w14:paraId="58653EAB" w14:textId="5D20B296" w:rsidR="00530683" w:rsidRPr="00244372" w:rsidRDefault="00530683" w:rsidP="00297309">
      <w:pPr>
        <w:pStyle w:val="ListParagraph"/>
        <w:numPr>
          <w:ilvl w:val="1"/>
          <w:numId w:val="2"/>
        </w:numPr>
        <w:rPr>
          <w:color w:val="215E99" w:themeColor="text2" w:themeTint="BF"/>
        </w:rPr>
      </w:pPr>
      <w:r w:rsidRPr="00530683">
        <w:t>Literate programming</w:t>
      </w:r>
      <w:r w:rsidR="00244372">
        <w:t xml:space="preserve">: </w:t>
      </w:r>
      <w:r w:rsidR="00244372" w:rsidRPr="00244372">
        <w:rPr>
          <w:color w:val="215E99" w:themeColor="text2" w:themeTint="BF"/>
        </w:rPr>
        <w:t xml:space="preserve">combination of English writing and code </w:t>
      </w:r>
    </w:p>
    <w:p w14:paraId="15ED85BC" w14:textId="5758F2C6" w:rsidR="00297309" w:rsidRDefault="00297309" w:rsidP="00297309"/>
    <w:p w14:paraId="3F73B1C8" w14:textId="1B60FAFE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6 pts. </w:t>
      </w:r>
      <w:r w:rsidR="00297309">
        <w:t xml:space="preserve">Take the code you wrote for coding challenge </w:t>
      </w:r>
      <w:r w:rsidR="00CA2AE6">
        <w:t xml:space="preserve">3, question 5, </w:t>
      </w:r>
      <w:r w:rsidR="00297309">
        <w:t xml:space="preserve">and </w:t>
      </w:r>
      <w:r w:rsidR="00655291">
        <w:t>incorporate it into your R</w:t>
      </w:r>
      <w:r w:rsidR="00297309">
        <w:t xml:space="preserve"> markdown file</w:t>
      </w:r>
      <w:r w:rsidR="004B0FB1">
        <w:t xml:space="preserve">. </w:t>
      </w:r>
      <w:r w:rsidR="004B0FB1">
        <w:rPr>
          <w:i/>
          <w:iCs/>
        </w:rPr>
        <w:t xml:space="preserve">Some of you have already been doing this, which is great! </w:t>
      </w:r>
      <w:r w:rsidR="00655291">
        <w:t>Your final R markdown file should have the following elements.</w:t>
      </w:r>
    </w:p>
    <w:p w14:paraId="271F8BF0" w14:textId="77777777" w:rsidR="00655291" w:rsidRDefault="004B0FB1" w:rsidP="004B0FB1">
      <w:pPr>
        <w:pStyle w:val="ListParagraph"/>
        <w:numPr>
          <w:ilvl w:val="1"/>
          <w:numId w:val="2"/>
        </w:numPr>
      </w:pPr>
      <w:r>
        <w:t xml:space="preserve">At the top of the document, make a clickable link to the manuscript where these data are published. The link is here:  </w:t>
      </w:r>
    </w:p>
    <w:p w14:paraId="2E6FBE22" w14:textId="7289AF86" w:rsidR="004B0FB1" w:rsidRDefault="004B0FB1" w:rsidP="00655291">
      <w:pPr>
        <w:pStyle w:val="ListParagraph"/>
        <w:numPr>
          <w:ilvl w:val="2"/>
          <w:numId w:val="2"/>
        </w:numPr>
      </w:pPr>
      <w:r>
        <w:t xml:space="preserve">Noel, Z.A., Roze, L.V., Breunig, M., Trail, F. 2022. Endophytic fungi as promising biocontrol agent to protect wheat from </w:t>
      </w:r>
      <w:r w:rsidRPr="00B420B8">
        <w:rPr>
          <w:i/>
          <w:iCs/>
        </w:rPr>
        <w:t xml:space="preserve">Fusarium </w:t>
      </w:r>
      <w:proofErr w:type="spellStart"/>
      <w:r w:rsidRPr="00B420B8">
        <w:rPr>
          <w:i/>
          <w:iCs/>
        </w:rPr>
        <w:t>graminearum</w:t>
      </w:r>
      <w:proofErr w:type="spellEnd"/>
      <w:r>
        <w:t xml:space="preserve">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094AA240" w14:textId="0D3B1F90" w:rsidR="004B0FB1" w:rsidRDefault="003C5378" w:rsidP="004B0FB1">
      <w:pPr>
        <w:pStyle w:val="ListParagraph"/>
        <w:numPr>
          <w:ilvl w:val="1"/>
          <w:numId w:val="2"/>
        </w:numPr>
      </w:pPr>
      <w:r>
        <w:t>R</w:t>
      </w:r>
      <w:r w:rsidR="004B0FB1">
        <w:t>ead the data using a relative file path</w:t>
      </w:r>
      <w:r>
        <w:t xml:space="preserve"> with </w:t>
      </w:r>
      <w:proofErr w:type="spellStart"/>
      <w:r>
        <w:t>na.strings</w:t>
      </w:r>
      <w:proofErr w:type="spellEnd"/>
      <w:r>
        <w:t xml:space="preserve"> option set to “</w:t>
      </w:r>
      <w:proofErr w:type="spellStart"/>
      <w:r>
        <w:t>na</w:t>
      </w:r>
      <w:proofErr w:type="spellEnd"/>
      <w:r>
        <w:t>”.</w:t>
      </w:r>
      <w:r w:rsidR="000E1C83">
        <w:t xml:space="preserve"> This means you need to put the Mycotoxin.csv file we have used for the past two weeks into your directory, which git tracks. </w:t>
      </w:r>
    </w:p>
    <w:p w14:paraId="17D912BB" w14:textId="0FE3B3EC" w:rsidR="004B0FB1" w:rsidRDefault="004B0FB1" w:rsidP="004B0FB1">
      <w:pPr>
        <w:pStyle w:val="ListParagraph"/>
        <w:numPr>
          <w:ilvl w:val="1"/>
          <w:numId w:val="2"/>
        </w:numPr>
      </w:pPr>
      <w:r>
        <w:t xml:space="preserve">Make a separate code chunk for the figures plotting the DON data, 15ADON, and </w:t>
      </w:r>
      <w:proofErr w:type="spellStart"/>
      <w:r>
        <w:t>Seedmass</w:t>
      </w:r>
      <w:proofErr w:type="spellEnd"/>
      <w:r>
        <w:t xml:space="preserve">, and one for </w:t>
      </w:r>
      <w:r w:rsidR="00B420B8">
        <w:t>the three</w:t>
      </w:r>
      <w:r>
        <w:t xml:space="preserve"> combined using </w:t>
      </w:r>
      <w:proofErr w:type="spellStart"/>
      <w:r>
        <w:t>ggarrange</w:t>
      </w:r>
      <w:proofErr w:type="spellEnd"/>
      <w:r>
        <w:t xml:space="preserve">. </w:t>
      </w:r>
    </w:p>
    <w:p w14:paraId="5433E2E6" w14:textId="31B07261" w:rsidR="00F965FD" w:rsidRPr="00F965FD" w:rsidRDefault="00F965FD" w:rsidP="00F965FD">
      <w:pPr>
        <w:pStyle w:val="ListParagraph"/>
        <w:rPr>
          <w:color w:val="215E99" w:themeColor="text2" w:themeTint="BF"/>
        </w:rPr>
      </w:pPr>
      <w:r w:rsidRPr="00F965FD">
        <w:rPr>
          <w:color w:val="215E99" w:themeColor="text2" w:themeTint="BF"/>
        </w:rPr>
        <w:t>DONE</w:t>
      </w:r>
    </w:p>
    <w:p w14:paraId="2B22339D" w14:textId="77777777" w:rsidR="00CA2AE6" w:rsidRPr="00297309" w:rsidRDefault="00CA2AE6" w:rsidP="00CA2AE6">
      <w:pPr>
        <w:pStyle w:val="Compact"/>
      </w:pPr>
    </w:p>
    <w:p w14:paraId="3AAF99D8" w14:textId="19321C61" w:rsidR="00ED3914" w:rsidRDefault="00530683" w:rsidP="00297309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 xml:space="preserve">Knit your document together in the following formats: </w:t>
      </w:r>
    </w:p>
    <w:p w14:paraId="3BD31B8C" w14:textId="101128BA" w:rsidR="00ED3914" w:rsidRDefault="00ED3914" w:rsidP="00ED3914">
      <w:pPr>
        <w:pStyle w:val="ListParagraph"/>
        <w:numPr>
          <w:ilvl w:val="1"/>
          <w:numId w:val="2"/>
        </w:numPr>
      </w:pPr>
      <w:r>
        <w:t>.docx (word document) OR .pdf</w:t>
      </w:r>
      <w:r w:rsidR="000A5B63">
        <w:t xml:space="preserve"> with a table of contents</w:t>
      </w:r>
    </w:p>
    <w:p w14:paraId="6A9FD739" w14:textId="3D68489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GitHub flavored markdown (.md file). </w:t>
      </w:r>
    </w:p>
    <w:p w14:paraId="24CA84A1" w14:textId="41237C2B" w:rsidR="00F965FD" w:rsidRPr="00F965FD" w:rsidRDefault="00F965FD" w:rsidP="00F965FD">
      <w:pPr>
        <w:ind w:left="720"/>
        <w:rPr>
          <w:color w:val="215E99" w:themeColor="text2" w:themeTint="BF"/>
        </w:rPr>
      </w:pPr>
      <w:r w:rsidRPr="00F965FD">
        <w:rPr>
          <w:color w:val="215E99" w:themeColor="text2" w:themeTint="BF"/>
        </w:rPr>
        <w:t>DONE</w:t>
      </w:r>
    </w:p>
    <w:p w14:paraId="3B5D732D" w14:textId="77777777" w:rsidR="004B0FB1" w:rsidRDefault="004B0FB1" w:rsidP="004B0FB1"/>
    <w:p w14:paraId="5A5945F1" w14:textId="1B1F1BC1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2 pts. </w:t>
      </w:r>
      <w:r w:rsidR="00ED3914">
        <w:t xml:space="preserve">Push </w:t>
      </w:r>
      <w:r w:rsidR="000A5B63">
        <w:t>the .docx or .pdf</w:t>
      </w:r>
      <w:r w:rsidR="00ED3914">
        <w:t xml:space="preserve"> </w:t>
      </w:r>
      <w:r w:rsidR="000A5B63">
        <w:t>and .md files</w:t>
      </w:r>
      <w:r w:rsidR="00ED3914">
        <w:t xml:space="preserve"> to GitHub</w:t>
      </w:r>
      <w:r w:rsidR="000A5B63">
        <w:t xml:space="preserve"> inside a directory called Coding Challenge 4</w:t>
      </w:r>
      <w:r w:rsidR="00B420B8">
        <w:t xml:space="preserve">. </w:t>
      </w:r>
    </w:p>
    <w:p w14:paraId="6DC75787" w14:textId="6248D798" w:rsidR="000A5B63" w:rsidRPr="00DF07BB" w:rsidRDefault="00DF07BB" w:rsidP="000A5B63">
      <w:pPr>
        <w:pStyle w:val="ListParagraph"/>
        <w:rPr>
          <w:color w:val="215E99" w:themeColor="text2" w:themeTint="BF"/>
        </w:rPr>
      </w:pPr>
      <w:r w:rsidRPr="00DF07BB">
        <w:rPr>
          <w:color w:val="215E99" w:themeColor="text2" w:themeTint="BF"/>
        </w:rPr>
        <w:t>DONE</w:t>
      </w:r>
    </w:p>
    <w:p w14:paraId="21444EEE" w14:textId="20C27A38" w:rsidR="00ED3914" w:rsidRDefault="00530683" w:rsidP="00ED3914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>Now edit</w:t>
      </w:r>
      <w:r w:rsidR="00893104">
        <w:t>, commit, and push</w:t>
      </w:r>
      <w:r w:rsidR="00ED3914">
        <w:t xml:space="preserve"> </w:t>
      </w:r>
      <w:r w:rsidR="000A5B63">
        <w:t>the</w:t>
      </w:r>
      <w:r w:rsidR="00ED3914">
        <w:t xml:space="preserve"> README file for your repository and include the following elements</w:t>
      </w:r>
      <w:r w:rsidR="00893104">
        <w:t>.</w:t>
      </w:r>
    </w:p>
    <w:p w14:paraId="04686599" w14:textId="4E69F8E6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</w:t>
      </w:r>
      <w:r w:rsidR="00655291">
        <w:t xml:space="preserve">clickable </w:t>
      </w:r>
      <w:r>
        <w:t>link in your README to your GitHub flavored .md file</w:t>
      </w:r>
    </w:p>
    <w:p w14:paraId="109897C2" w14:textId="77EC4460" w:rsidR="00ED3914" w:rsidRDefault="00ED3914" w:rsidP="00ED3914">
      <w:pPr>
        <w:pStyle w:val="ListParagraph"/>
        <w:numPr>
          <w:ilvl w:val="1"/>
          <w:numId w:val="2"/>
        </w:numPr>
      </w:pPr>
      <w:r>
        <w:lastRenderedPageBreak/>
        <w:t xml:space="preserve">A file tree of your GitHub repository. </w:t>
      </w:r>
    </w:p>
    <w:p w14:paraId="4D5F61FE" w14:textId="2F492C8E" w:rsidR="00E445A2" w:rsidRPr="00E445A2" w:rsidRDefault="00E445A2" w:rsidP="00E445A2">
      <w:pPr>
        <w:ind w:left="1080"/>
        <w:rPr>
          <w:color w:val="0070C0"/>
        </w:rPr>
      </w:pPr>
      <w:r w:rsidRPr="00E445A2">
        <w:rPr>
          <w:color w:val="0070C0"/>
        </w:rPr>
        <w:t>DONE</w:t>
      </w:r>
    </w:p>
    <w:p w14:paraId="40F86ACA" w14:textId="77777777" w:rsidR="000A5B63" w:rsidRDefault="000A5B63" w:rsidP="000A5B63">
      <w:pPr>
        <w:ind w:left="1080"/>
      </w:pPr>
    </w:p>
    <w:p w14:paraId="40E49A7E" w14:textId="62711B87" w:rsidR="006F7D5A" w:rsidRDefault="00530683" w:rsidP="00A44195">
      <w:pPr>
        <w:pStyle w:val="ListParagraph"/>
        <w:numPr>
          <w:ilvl w:val="0"/>
          <w:numId w:val="2"/>
        </w:numPr>
      </w:pPr>
      <w:r>
        <w:t xml:space="preserve">1 pt. </w:t>
      </w:r>
      <w:r w:rsidR="000A5B63">
        <w:t>Please provide me a clickable link to your GitHub</w:t>
      </w:r>
    </w:p>
    <w:p w14:paraId="1F6FF37B" w14:textId="77777777" w:rsidR="00DF07BB" w:rsidRDefault="00DF07BB" w:rsidP="00DF07BB">
      <w:pPr>
        <w:pStyle w:val="ListParagraph"/>
      </w:pPr>
    </w:p>
    <w:p w14:paraId="3905812F" w14:textId="77777777" w:rsidR="00DF07BB" w:rsidRDefault="00DF07BB" w:rsidP="00DF07BB">
      <w:pPr>
        <w:pStyle w:val="ListParagraph"/>
      </w:pPr>
    </w:p>
    <w:sectPr w:rsidR="00DF07BB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32A8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E4935"/>
    <w:multiLevelType w:val="hybridMultilevel"/>
    <w:tmpl w:val="BCE65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2102531930">
    <w:abstractNumId w:val="2"/>
  </w:num>
  <w:num w:numId="3" w16cid:durableId="112331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95"/>
    <w:rsid w:val="0001279A"/>
    <w:rsid w:val="000150EF"/>
    <w:rsid w:val="00016AF8"/>
    <w:rsid w:val="00036650"/>
    <w:rsid w:val="00043A5A"/>
    <w:rsid w:val="00043D5A"/>
    <w:rsid w:val="0006338E"/>
    <w:rsid w:val="000719E6"/>
    <w:rsid w:val="00092229"/>
    <w:rsid w:val="000A5B63"/>
    <w:rsid w:val="000B28D3"/>
    <w:rsid w:val="000E074D"/>
    <w:rsid w:val="000E1C83"/>
    <w:rsid w:val="001440EE"/>
    <w:rsid w:val="001A47E8"/>
    <w:rsid w:val="001A7EC1"/>
    <w:rsid w:val="001E5CFE"/>
    <w:rsid w:val="001E6A33"/>
    <w:rsid w:val="001F151A"/>
    <w:rsid w:val="001F71D3"/>
    <w:rsid w:val="0021204F"/>
    <w:rsid w:val="0022672D"/>
    <w:rsid w:val="00244372"/>
    <w:rsid w:val="00251E5A"/>
    <w:rsid w:val="002705EC"/>
    <w:rsid w:val="002963AA"/>
    <w:rsid w:val="00297309"/>
    <w:rsid w:val="002C01F0"/>
    <w:rsid w:val="002C3212"/>
    <w:rsid w:val="002E190B"/>
    <w:rsid w:val="003653BC"/>
    <w:rsid w:val="00381EB9"/>
    <w:rsid w:val="00393052"/>
    <w:rsid w:val="00397CB7"/>
    <w:rsid w:val="003A034E"/>
    <w:rsid w:val="003A39B9"/>
    <w:rsid w:val="003B3D46"/>
    <w:rsid w:val="003C5378"/>
    <w:rsid w:val="003F109E"/>
    <w:rsid w:val="004244D3"/>
    <w:rsid w:val="0042484D"/>
    <w:rsid w:val="00442D21"/>
    <w:rsid w:val="004746E9"/>
    <w:rsid w:val="00483125"/>
    <w:rsid w:val="004B0FB1"/>
    <w:rsid w:val="004B5483"/>
    <w:rsid w:val="004B7AF2"/>
    <w:rsid w:val="004C52BE"/>
    <w:rsid w:val="004F0F3B"/>
    <w:rsid w:val="004F4A8E"/>
    <w:rsid w:val="004F4B66"/>
    <w:rsid w:val="004F7D6F"/>
    <w:rsid w:val="00504FF3"/>
    <w:rsid w:val="005153D1"/>
    <w:rsid w:val="00515679"/>
    <w:rsid w:val="00530683"/>
    <w:rsid w:val="00547997"/>
    <w:rsid w:val="0058075A"/>
    <w:rsid w:val="005A3905"/>
    <w:rsid w:val="005E0132"/>
    <w:rsid w:val="005E18D6"/>
    <w:rsid w:val="005E7E7B"/>
    <w:rsid w:val="00603CFB"/>
    <w:rsid w:val="00634CB4"/>
    <w:rsid w:val="00637B86"/>
    <w:rsid w:val="0064694D"/>
    <w:rsid w:val="00655291"/>
    <w:rsid w:val="00692B22"/>
    <w:rsid w:val="006A1942"/>
    <w:rsid w:val="006A5599"/>
    <w:rsid w:val="006A7C4F"/>
    <w:rsid w:val="006D2903"/>
    <w:rsid w:val="006D3D33"/>
    <w:rsid w:val="006D52C9"/>
    <w:rsid w:val="006E7317"/>
    <w:rsid w:val="006F1287"/>
    <w:rsid w:val="006F404A"/>
    <w:rsid w:val="006F7D5A"/>
    <w:rsid w:val="00740232"/>
    <w:rsid w:val="007603BA"/>
    <w:rsid w:val="00776544"/>
    <w:rsid w:val="007E5747"/>
    <w:rsid w:val="00805F14"/>
    <w:rsid w:val="00846E2B"/>
    <w:rsid w:val="00855A0D"/>
    <w:rsid w:val="0086368D"/>
    <w:rsid w:val="00893104"/>
    <w:rsid w:val="008B7F85"/>
    <w:rsid w:val="008C6325"/>
    <w:rsid w:val="008D3785"/>
    <w:rsid w:val="008D5E0D"/>
    <w:rsid w:val="008D6CEB"/>
    <w:rsid w:val="00902A77"/>
    <w:rsid w:val="0090586A"/>
    <w:rsid w:val="00963BAA"/>
    <w:rsid w:val="00986599"/>
    <w:rsid w:val="00A33E4F"/>
    <w:rsid w:val="00A44195"/>
    <w:rsid w:val="00AE0562"/>
    <w:rsid w:val="00B1468E"/>
    <w:rsid w:val="00B420B8"/>
    <w:rsid w:val="00BF769C"/>
    <w:rsid w:val="00C174C9"/>
    <w:rsid w:val="00C26F63"/>
    <w:rsid w:val="00C34423"/>
    <w:rsid w:val="00C41AE9"/>
    <w:rsid w:val="00C63629"/>
    <w:rsid w:val="00C93715"/>
    <w:rsid w:val="00CA2AE6"/>
    <w:rsid w:val="00CB20EF"/>
    <w:rsid w:val="00CC3CEB"/>
    <w:rsid w:val="00CD4487"/>
    <w:rsid w:val="00CF33CA"/>
    <w:rsid w:val="00CF4842"/>
    <w:rsid w:val="00D14F62"/>
    <w:rsid w:val="00D56FA2"/>
    <w:rsid w:val="00D92067"/>
    <w:rsid w:val="00DA2F5E"/>
    <w:rsid w:val="00DA7D7F"/>
    <w:rsid w:val="00DB4D29"/>
    <w:rsid w:val="00DC4096"/>
    <w:rsid w:val="00DF07BB"/>
    <w:rsid w:val="00E445A2"/>
    <w:rsid w:val="00EB1379"/>
    <w:rsid w:val="00ED3914"/>
    <w:rsid w:val="00EF604F"/>
    <w:rsid w:val="00F11406"/>
    <w:rsid w:val="00F15429"/>
    <w:rsid w:val="00F26E61"/>
    <w:rsid w:val="00F36F8B"/>
    <w:rsid w:val="00F51192"/>
    <w:rsid w:val="00F54BA0"/>
    <w:rsid w:val="00F55D0A"/>
    <w:rsid w:val="00F60BBB"/>
    <w:rsid w:val="00F8619F"/>
    <w:rsid w:val="00F93463"/>
    <w:rsid w:val="00F938EE"/>
    <w:rsid w:val="00F965FD"/>
    <w:rsid w:val="00FA7A13"/>
    <w:rsid w:val="00FB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423846"/>
  <w14:defaultImageDpi w14:val="32767"/>
  <w15:chartTrackingRefBased/>
  <w15:docId w15:val="{6C3E6789-BBAC-CF4D-9B84-4AE1CAD6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1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1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19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19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19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19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19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19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19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1A47E8"/>
    <w:pPr>
      <w:contextualSpacing/>
      <w:jc w:val="center"/>
    </w:pPr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1A47E8"/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1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19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19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19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19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195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19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19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419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41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41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41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1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1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419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D3914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rsid w:val="00ED3914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D39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914"/>
  </w:style>
  <w:style w:type="character" w:styleId="FollowedHyperlink">
    <w:name w:val="FollowedHyperlink"/>
    <w:basedOn w:val="DefaultParagraphFont"/>
    <w:uiPriority w:val="99"/>
    <w:semiHidden/>
    <w:unhideWhenUsed/>
    <w:rsid w:val="0065529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19</Words>
  <Characters>2066</Characters>
  <Application>Microsoft Office Word</Application>
  <DocSecurity>0</DocSecurity>
  <Lines>5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jaden0115king@gmail.com</cp:lastModifiedBy>
  <cp:revision>3</cp:revision>
  <cp:lastPrinted>2025-02-25T18:08:00Z</cp:lastPrinted>
  <dcterms:created xsi:type="dcterms:W3CDTF">2025-02-27T20:35:00Z</dcterms:created>
  <dcterms:modified xsi:type="dcterms:W3CDTF">2025-02-28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3de75c6e10dfaaf0319605a0d0e9bb58cf750a5fe9656b224374a3f60b420</vt:lpwstr>
  </property>
</Properties>
</file>